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2D1723" w14:textId="77777777" w:rsidR="00DC3EBE" w:rsidRPr="0057482D" w:rsidRDefault="002F6465">
      <w:pPr>
        <w:pStyle w:val="BodyTex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right="90"/>
        <w:jc w:val="center"/>
        <w:rPr>
          <w:rFonts w:eastAsia="Arial"/>
          <w:b/>
          <w:i w:val="0"/>
          <w:noProof/>
          <w:sz w:val="32"/>
          <w:szCs w:val="32"/>
          <w:lang w:val="en-US" w:eastAsia="en-US" w:bidi="en-US"/>
        </w:rPr>
      </w:pPr>
      <w:bookmarkStart w:id="0" w:name="_GoBack"/>
      <w:bookmarkEnd w:id="0"/>
      <w:r w:rsidRPr="0057482D">
        <w:rPr>
          <w:rFonts w:eastAsia="Arial"/>
          <w:b/>
          <w:i w:val="0"/>
          <w:noProof/>
          <w:sz w:val="32"/>
          <w:szCs w:val="32"/>
          <w:lang w:val="en-US" w:eastAsia="en-US" w:bidi="en-US"/>
        </w:rPr>
        <w:t>LEASING VS. PURCHASING EQUIPMENT</w:t>
      </w:r>
    </w:p>
    <w:p w14:paraId="1E2D1724" w14:textId="77777777" w:rsidR="00DC3EBE" w:rsidRPr="0057482D" w:rsidRDefault="00DC3EBE">
      <w:pPr>
        <w:pStyle w:val="BodyTex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right="90"/>
        <w:rPr>
          <w:rFonts w:eastAsia="Arial"/>
          <w:i w:val="0"/>
          <w:noProof/>
          <w:sz w:val="24"/>
          <w:szCs w:val="24"/>
          <w:lang w:val="en-US" w:eastAsia="en-US" w:bidi="en-US"/>
        </w:rPr>
      </w:pPr>
    </w:p>
    <w:p w14:paraId="1E2D1725" w14:textId="77777777" w:rsidR="00DC3EBE" w:rsidRPr="0057482D" w:rsidRDefault="00DC3EBE">
      <w:pPr>
        <w:pStyle w:val="BodyTex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right="90"/>
        <w:rPr>
          <w:rFonts w:eastAsia="Arial"/>
          <w:i w:val="0"/>
          <w:noProof/>
          <w:sz w:val="24"/>
          <w:szCs w:val="24"/>
          <w:lang w:val="en-US" w:eastAsia="en-US" w:bidi="en-US"/>
        </w:rPr>
      </w:pPr>
    </w:p>
    <w:tbl>
      <w:tblPr>
        <w:tblW w:w="0" w:type="auto"/>
        <w:tblInd w:w="57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4" w:space="0" w:color="auto"/>
        </w:tblBorders>
        <w:tblLayout w:type="fixed"/>
        <w:tblCellMar>
          <w:left w:w="57" w:type="dxa"/>
          <w:right w:w="10" w:type="dxa"/>
        </w:tblCellMar>
        <w:tblLook w:val="04A0" w:firstRow="1" w:lastRow="0" w:firstColumn="1" w:lastColumn="0" w:noHBand="0" w:noVBand="1"/>
      </w:tblPr>
      <w:tblGrid>
        <w:gridCol w:w="5670"/>
        <w:gridCol w:w="1890"/>
        <w:gridCol w:w="1800"/>
      </w:tblGrid>
      <w:tr w:rsidR="00DC3EBE" w:rsidRPr="0057482D" w14:paraId="1E2D1729" w14:textId="77777777">
        <w:trPr>
          <w:trHeight w:val="510"/>
        </w:trPr>
        <w:tc>
          <w:tcPr>
            <w:tcW w:w="5670" w:type="dxa"/>
            <w:shd w:val="clear" w:color="auto" w:fill="E0E0E0"/>
            <w:vAlign w:val="center"/>
          </w:tcPr>
          <w:p w14:paraId="1E2D1726" w14:textId="77777777" w:rsidR="00DC3EBE" w:rsidRPr="0057482D" w:rsidRDefault="002F646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noProof/>
                <w:sz w:val="24"/>
                <w:szCs w:val="24"/>
                <w:lang w:val="en-US" w:eastAsia="en-US" w:bidi="en-US"/>
              </w:rPr>
            </w:pPr>
            <w:r w:rsidRPr="0057482D">
              <w:rPr>
                <w:rFonts w:eastAsia="Arial"/>
                <w:b/>
                <w:noProof/>
                <w:sz w:val="24"/>
                <w:szCs w:val="24"/>
                <w:lang w:val="en-US" w:eastAsia="en-US" w:bidi="en-US"/>
              </w:rPr>
              <w:t>COST</w:t>
            </w:r>
          </w:p>
        </w:tc>
        <w:tc>
          <w:tcPr>
            <w:tcW w:w="1890" w:type="dxa"/>
            <w:shd w:val="clear" w:color="auto" w:fill="E0E0E0"/>
            <w:vAlign w:val="center"/>
          </w:tcPr>
          <w:p w14:paraId="1E2D1727" w14:textId="77777777" w:rsidR="00DC3EBE" w:rsidRPr="0057482D" w:rsidRDefault="002F646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noProof/>
                <w:sz w:val="24"/>
                <w:szCs w:val="24"/>
                <w:lang w:val="en-US" w:eastAsia="en-US" w:bidi="en-US"/>
              </w:rPr>
            </w:pPr>
            <w:r w:rsidRPr="0057482D">
              <w:rPr>
                <w:rFonts w:eastAsia="Arial"/>
                <w:b/>
                <w:noProof/>
                <w:sz w:val="24"/>
                <w:szCs w:val="24"/>
                <w:lang w:val="en-US" w:eastAsia="en-US" w:bidi="en-US"/>
              </w:rPr>
              <w:t>LEASE</w:t>
            </w:r>
          </w:p>
        </w:tc>
        <w:tc>
          <w:tcPr>
            <w:tcW w:w="1800" w:type="dxa"/>
            <w:shd w:val="clear" w:color="auto" w:fill="E0E0E0"/>
            <w:tcMar>
              <w:right w:w="45" w:type="dxa"/>
            </w:tcMar>
            <w:vAlign w:val="center"/>
          </w:tcPr>
          <w:p w14:paraId="1E2D1728" w14:textId="77777777" w:rsidR="00DC3EBE" w:rsidRPr="0057482D" w:rsidRDefault="002F646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noProof/>
                <w:sz w:val="24"/>
                <w:szCs w:val="24"/>
                <w:lang w:val="en-US" w:eastAsia="en-US" w:bidi="en-US"/>
              </w:rPr>
            </w:pPr>
            <w:r w:rsidRPr="0057482D">
              <w:rPr>
                <w:rFonts w:eastAsia="Arial"/>
                <w:b/>
                <w:noProof/>
                <w:sz w:val="24"/>
                <w:szCs w:val="24"/>
                <w:lang w:val="en-US" w:eastAsia="en-US" w:bidi="en-US"/>
              </w:rPr>
              <w:t>PURCHASE</w:t>
            </w:r>
          </w:p>
        </w:tc>
      </w:tr>
      <w:tr w:rsidR="00DC3EBE" w:rsidRPr="0057482D" w14:paraId="1E2D172D" w14:textId="77777777">
        <w:trPr>
          <w:trHeight w:val="510"/>
        </w:trPr>
        <w:tc>
          <w:tcPr>
            <w:tcW w:w="5670" w:type="dxa"/>
            <w:tcBorders>
              <w:bottom w:val="single" w:sz="4" w:space="0" w:color="auto"/>
            </w:tcBorders>
            <w:shd w:val="clear" w:color="auto" w:fill="auto"/>
          </w:tcPr>
          <w:p w14:paraId="1E2D172A" w14:textId="769CB2D2" w:rsidR="00DC3EBE" w:rsidRPr="0057482D" w:rsidRDefault="006E367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  <w:r w:rsidRPr="0057482D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T</w:t>
            </w:r>
            <w:r w:rsidR="002F6465" w:rsidRPr="0057482D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he </w:t>
            </w:r>
            <w:r w:rsidRPr="0057482D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deposit</w:t>
            </w:r>
            <w:r w:rsidR="002F6465" w:rsidRPr="0057482D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 </w:t>
            </w:r>
            <w:r w:rsidR="00633C45" w:rsidRPr="0057482D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required </w:t>
            </w:r>
            <w:r w:rsidR="002F6465" w:rsidRPr="0057482D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for the lease or loan?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auto"/>
          </w:tcPr>
          <w:p w14:paraId="1E2D172B" w14:textId="77777777" w:rsidR="00DC3EBE" w:rsidRPr="0057482D" w:rsidRDefault="00DC3E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  <w:tcMar>
              <w:right w:w="45" w:type="dxa"/>
            </w:tcMar>
          </w:tcPr>
          <w:p w14:paraId="1E2D172C" w14:textId="77777777" w:rsidR="00DC3EBE" w:rsidRPr="0057482D" w:rsidRDefault="00DC3E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</w:p>
        </w:tc>
      </w:tr>
      <w:tr w:rsidR="00DC3EBE" w:rsidRPr="0057482D" w14:paraId="1E2D1731" w14:textId="77777777">
        <w:trPr>
          <w:trHeight w:val="510"/>
        </w:trPr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2D172E" w14:textId="1C3E3B3D" w:rsidR="00DC3EBE" w:rsidRPr="0057482D" w:rsidRDefault="006E367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  <w:r w:rsidRPr="0057482D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Duration</w:t>
            </w:r>
            <w:r w:rsidR="002F6465" w:rsidRPr="0057482D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 of the lease or loan?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2D172F" w14:textId="77777777" w:rsidR="00DC3EBE" w:rsidRPr="0057482D" w:rsidRDefault="00DC3E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right w:w="45" w:type="dxa"/>
            </w:tcMar>
          </w:tcPr>
          <w:p w14:paraId="1E2D1730" w14:textId="77777777" w:rsidR="00DC3EBE" w:rsidRPr="0057482D" w:rsidRDefault="00DC3E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</w:p>
        </w:tc>
      </w:tr>
      <w:tr w:rsidR="00DC3EBE" w:rsidRPr="0057482D" w14:paraId="1E2D1735" w14:textId="77777777">
        <w:trPr>
          <w:trHeight w:val="510"/>
        </w:trPr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2D1732" w14:textId="21C6A9FA" w:rsidR="00DC3EBE" w:rsidRPr="0057482D" w:rsidRDefault="00633C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  <w:r w:rsidRPr="0057482D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M</w:t>
            </w:r>
            <w:r w:rsidR="002F6465" w:rsidRPr="0057482D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onthly payment of the lease or loan?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2D1733" w14:textId="77777777" w:rsidR="00DC3EBE" w:rsidRPr="0057482D" w:rsidRDefault="00DC3E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right w:w="45" w:type="dxa"/>
            </w:tcMar>
          </w:tcPr>
          <w:p w14:paraId="1E2D1734" w14:textId="77777777" w:rsidR="00DC3EBE" w:rsidRPr="0057482D" w:rsidRDefault="00DC3E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</w:p>
        </w:tc>
      </w:tr>
      <w:tr w:rsidR="00DC3EBE" w:rsidRPr="0057482D" w14:paraId="1E2D1739" w14:textId="77777777">
        <w:trPr>
          <w:trHeight w:val="510"/>
        </w:trPr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64580A5" w14:textId="77777777" w:rsidR="003535B6" w:rsidRPr="0057482D" w:rsidRDefault="00C35FA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  <w:r w:rsidRPr="0057482D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Does a</w:t>
            </w:r>
            <w:r w:rsidR="002F6465" w:rsidRPr="0057482D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 balloon payment </w:t>
            </w:r>
            <w:r w:rsidRPr="0057482D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exist</w:t>
            </w:r>
            <w:r w:rsidR="002F6465" w:rsidRPr="0057482D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 with the lease or loan</w:t>
            </w:r>
          </w:p>
          <w:p w14:paraId="1E2D1736" w14:textId="73651008" w:rsidR="00DC3EBE" w:rsidRPr="0057482D" w:rsidRDefault="003535B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  <w:r w:rsidRPr="0057482D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(Answer yes or no.)</w:t>
            </w:r>
            <w:r w:rsidR="002F6465" w:rsidRPr="0057482D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 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2D1737" w14:textId="77777777" w:rsidR="00DC3EBE" w:rsidRPr="0057482D" w:rsidRDefault="00DC3E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right w:w="45" w:type="dxa"/>
            </w:tcMar>
          </w:tcPr>
          <w:p w14:paraId="1E2D1738" w14:textId="77777777" w:rsidR="00DC3EBE" w:rsidRPr="0057482D" w:rsidRDefault="00DC3E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</w:p>
        </w:tc>
      </w:tr>
      <w:tr w:rsidR="00DC3EBE" w:rsidRPr="0057482D" w14:paraId="1E2D173D" w14:textId="77777777">
        <w:trPr>
          <w:trHeight w:val="510"/>
        </w:trPr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2D173A" w14:textId="336981A1" w:rsidR="00DC3EBE" w:rsidRPr="0057482D" w:rsidRDefault="0092187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  <w:r w:rsidRPr="0057482D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The </w:t>
            </w:r>
            <w:r w:rsidR="002F6465" w:rsidRPr="0057482D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amount of the balloon payment?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2D173B" w14:textId="77777777" w:rsidR="00DC3EBE" w:rsidRPr="0057482D" w:rsidRDefault="00DC3E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right w:w="45" w:type="dxa"/>
            </w:tcMar>
          </w:tcPr>
          <w:p w14:paraId="1E2D173C" w14:textId="77777777" w:rsidR="00DC3EBE" w:rsidRPr="0057482D" w:rsidRDefault="00DC3E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</w:p>
        </w:tc>
      </w:tr>
      <w:tr w:rsidR="00DC3EBE" w:rsidRPr="0057482D" w14:paraId="1E2D1741" w14:textId="77777777">
        <w:trPr>
          <w:trHeight w:val="510"/>
        </w:trPr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2D173E" w14:textId="716FE2B7" w:rsidR="00DC3EBE" w:rsidRPr="0057482D" w:rsidRDefault="00AA061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  <w:r w:rsidRPr="0057482D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If purchasing </w:t>
            </w:r>
            <w:r w:rsidR="002F6465" w:rsidRPr="0057482D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an extended warranty </w:t>
            </w:r>
            <w:r w:rsidR="00762DEC" w:rsidRPr="0057482D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w</w:t>
            </w:r>
            <w:r w:rsidRPr="0057482D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hat is the cost</w:t>
            </w:r>
            <w:r w:rsidR="002F6465" w:rsidRPr="0057482D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?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2D173F" w14:textId="77777777" w:rsidR="00DC3EBE" w:rsidRPr="0057482D" w:rsidRDefault="00DC3E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right w:w="45" w:type="dxa"/>
            </w:tcMar>
          </w:tcPr>
          <w:p w14:paraId="1E2D1740" w14:textId="77777777" w:rsidR="00DC3EBE" w:rsidRPr="0057482D" w:rsidRDefault="00DC3E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</w:p>
        </w:tc>
      </w:tr>
      <w:tr w:rsidR="00DC3EBE" w:rsidRPr="0057482D" w14:paraId="1E2D1745" w14:textId="77777777">
        <w:trPr>
          <w:trHeight w:val="510"/>
        </w:trPr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2D1742" w14:textId="713B3AF3" w:rsidR="00DC3EBE" w:rsidRPr="0057482D" w:rsidRDefault="00762DE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  <w:r w:rsidRPr="0057482D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T</w:t>
            </w:r>
            <w:r w:rsidR="002F6465" w:rsidRPr="0057482D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he total cost of the lease or loan (including maintenance and warranties) over its </w:t>
            </w:r>
            <w:r w:rsidRPr="0057482D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duration</w:t>
            </w:r>
            <w:r w:rsidR="002F6465" w:rsidRPr="0057482D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?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2D1743" w14:textId="77777777" w:rsidR="00DC3EBE" w:rsidRPr="0057482D" w:rsidRDefault="00DC3E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right w:w="45" w:type="dxa"/>
            </w:tcMar>
          </w:tcPr>
          <w:p w14:paraId="1E2D1744" w14:textId="77777777" w:rsidR="00DC3EBE" w:rsidRPr="0057482D" w:rsidRDefault="00DC3E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</w:p>
        </w:tc>
      </w:tr>
      <w:tr w:rsidR="00DC3EBE" w:rsidRPr="0057482D" w14:paraId="1E2D1749" w14:textId="77777777">
        <w:tc>
          <w:tcPr>
            <w:tcW w:w="5670" w:type="dxa"/>
            <w:tcBorders>
              <w:top w:val="single" w:sz="4" w:space="0" w:color="auto"/>
            </w:tcBorders>
            <w:shd w:val="clear" w:color="auto" w:fill="auto"/>
          </w:tcPr>
          <w:p w14:paraId="1E2D1746" w14:textId="77777777" w:rsidR="00DC3EBE" w:rsidRPr="0057482D" w:rsidRDefault="00DC3E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890" w:type="dxa"/>
            <w:tcBorders>
              <w:top w:val="single" w:sz="4" w:space="0" w:color="auto"/>
            </w:tcBorders>
            <w:shd w:val="clear" w:color="auto" w:fill="auto"/>
          </w:tcPr>
          <w:p w14:paraId="1E2D1747" w14:textId="77777777" w:rsidR="00DC3EBE" w:rsidRPr="0057482D" w:rsidRDefault="00DC3E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  <w:shd w:val="clear" w:color="auto" w:fill="auto"/>
            <w:tcMar>
              <w:right w:w="45" w:type="dxa"/>
            </w:tcMar>
          </w:tcPr>
          <w:p w14:paraId="1E2D1748" w14:textId="77777777" w:rsidR="00DC3EBE" w:rsidRPr="0057482D" w:rsidRDefault="00DC3E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</w:p>
        </w:tc>
      </w:tr>
      <w:tr w:rsidR="00DC3EBE" w:rsidRPr="0057482D" w14:paraId="1E2D174D" w14:textId="77777777">
        <w:trPr>
          <w:trHeight w:val="510"/>
        </w:trPr>
        <w:tc>
          <w:tcPr>
            <w:tcW w:w="5670" w:type="dxa"/>
            <w:shd w:val="clear" w:color="auto" w:fill="E0E0E0"/>
            <w:vAlign w:val="center"/>
          </w:tcPr>
          <w:p w14:paraId="1E2D174A" w14:textId="77777777" w:rsidR="00DC3EBE" w:rsidRPr="0057482D" w:rsidRDefault="002F646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noProof/>
                <w:sz w:val="24"/>
                <w:szCs w:val="24"/>
                <w:lang w:val="en-US" w:eastAsia="en-US" w:bidi="en-US"/>
              </w:rPr>
            </w:pPr>
            <w:r w:rsidRPr="0057482D">
              <w:rPr>
                <w:rFonts w:eastAsia="Arial"/>
                <w:b/>
                <w:noProof/>
                <w:sz w:val="24"/>
                <w:szCs w:val="24"/>
                <w:lang w:val="en-US" w:eastAsia="en-US" w:bidi="en-US"/>
              </w:rPr>
              <w:t>CASH AVAILABILITY</w:t>
            </w:r>
          </w:p>
        </w:tc>
        <w:tc>
          <w:tcPr>
            <w:tcW w:w="1890" w:type="dxa"/>
            <w:shd w:val="clear" w:color="auto" w:fill="E0E0E0"/>
            <w:vAlign w:val="center"/>
          </w:tcPr>
          <w:p w14:paraId="1E2D174B" w14:textId="77777777" w:rsidR="00DC3EBE" w:rsidRPr="0057482D" w:rsidRDefault="002F646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noProof/>
                <w:sz w:val="24"/>
                <w:szCs w:val="24"/>
                <w:lang w:val="en-US" w:eastAsia="en-US" w:bidi="en-US"/>
              </w:rPr>
            </w:pPr>
            <w:r w:rsidRPr="0057482D">
              <w:rPr>
                <w:rFonts w:eastAsia="Arial"/>
                <w:b/>
                <w:noProof/>
                <w:sz w:val="24"/>
                <w:szCs w:val="24"/>
                <w:lang w:val="en-US" w:eastAsia="en-US" w:bidi="en-US"/>
              </w:rPr>
              <w:t>LEASE</w:t>
            </w:r>
          </w:p>
        </w:tc>
        <w:tc>
          <w:tcPr>
            <w:tcW w:w="1800" w:type="dxa"/>
            <w:shd w:val="clear" w:color="auto" w:fill="E0E0E0"/>
            <w:tcMar>
              <w:right w:w="45" w:type="dxa"/>
            </w:tcMar>
            <w:vAlign w:val="center"/>
          </w:tcPr>
          <w:p w14:paraId="1E2D174C" w14:textId="77777777" w:rsidR="00DC3EBE" w:rsidRPr="0057482D" w:rsidRDefault="002F646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noProof/>
                <w:sz w:val="24"/>
                <w:szCs w:val="24"/>
                <w:lang w:val="en-US" w:eastAsia="en-US" w:bidi="en-US"/>
              </w:rPr>
            </w:pPr>
            <w:r w:rsidRPr="0057482D">
              <w:rPr>
                <w:rFonts w:eastAsia="Arial"/>
                <w:b/>
                <w:noProof/>
                <w:sz w:val="24"/>
                <w:szCs w:val="24"/>
                <w:lang w:val="en-US" w:eastAsia="en-US" w:bidi="en-US"/>
              </w:rPr>
              <w:t>PURCHASE</w:t>
            </w:r>
          </w:p>
        </w:tc>
      </w:tr>
      <w:tr w:rsidR="00DC3EBE" w:rsidRPr="0057482D" w14:paraId="1E2D1751" w14:textId="77777777">
        <w:trPr>
          <w:trHeight w:val="510"/>
        </w:trPr>
        <w:tc>
          <w:tcPr>
            <w:tcW w:w="5670" w:type="dxa"/>
            <w:tcBorders>
              <w:bottom w:val="single" w:sz="4" w:space="0" w:color="auto"/>
            </w:tcBorders>
            <w:shd w:val="clear" w:color="auto" w:fill="auto"/>
          </w:tcPr>
          <w:p w14:paraId="1E2D174E" w14:textId="68ADD995" w:rsidR="00DC3EBE" w:rsidRPr="0057482D" w:rsidRDefault="002F646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  <w:r w:rsidRPr="0057482D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Is cash flow </w:t>
            </w:r>
            <w:r w:rsidR="0068682A" w:rsidRPr="0057482D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suffi</w:t>
            </w:r>
            <w:r w:rsidR="00511DD3" w:rsidRPr="0057482D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cient </w:t>
            </w:r>
            <w:r w:rsidRPr="0057482D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to </w:t>
            </w:r>
            <w:r w:rsidR="0068682A" w:rsidRPr="0057482D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cover</w:t>
            </w:r>
            <w:r w:rsidRPr="0057482D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 the monthly lease or loan payments? (Answer yes or no.)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auto"/>
          </w:tcPr>
          <w:p w14:paraId="1E2D174F" w14:textId="77777777" w:rsidR="00DC3EBE" w:rsidRPr="0057482D" w:rsidRDefault="00DC3E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  <w:tcMar>
              <w:right w:w="45" w:type="dxa"/>
            </w:tcMar>
          </w:tcPr>
          <w:p w14:paraId="1E2D1750" w14:textId="77777777" w:rsidR="00DC3EBE" w:rsidRPr="0057482D" w:rsidRDefault="00DC3E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</w:p>
        </w:tc>
      </w:tr>
      <w:tr w:rsidR="00DC3EBE" w:rsidRPr="0057482D" w14:paraId="1E2D1756" w14:textId="77777777">
        <w:trPr>
          <w:trHeight w:val="510"/>
        </w:trPr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2D1752" w14:textId="77777777" w:rsidR="00DC3EBE" w:rsidRPr="0057482D" w:rsidRDefault="002F646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  <w:r w:rsidRPr="0057482D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Are maintenance costs included in the lease or loan</w:t>
            </w:r>
          </w:p>
          <w:p w14:paraId="1E2D1753" w14:textId="70208DFB" w:rsidR="00DC3EBE" w:rsidRPr="0057482D" w:rsidRDefault="003535B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  <w:r w:rsidRPr="0057482D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(Answer yes or no.)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2D1754" w14:textId="77777777" w:rsidR="00DC3EBE" w:rsidRPr="0057482D" w:rsidRDefault="00DC3E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right w:w="45" w:type="dxa"/>
            </w:tcMar>
          </w:tcPr>
          <w:p w14:paraId="1E2D1755" w14:textId="77777777" w:rsidR="00DC3EBE" w:rsidRPr="0057482D" w:rsidRDefault="00DC3E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</w:p>
        </w:tc>
      </w:tr>
      <w:tr w:rsidR="00DC3EBE" w:rsidRPr="0057482D" w14:paraId="1E2D175A" w14:textId="77777777">
        <w:trPr>
          <w:trHeight w:val="510"/>
        </w:trPr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2D1757" w14:textId="77777777" w:rsidR="00DC3EBE" w:rsidRPr="0057482D" w:rsidRDefault="002F646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  <w:r w:rsidRPr="0057482D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What are the maintenance costs associated with the item?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2D1758" w14:textId="77777777" w:rsidR="00DC3EBE" w:rsidRPr="0057482D" w:rsidRDefault="00DC3E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right w:w="45" w:type="dxa"/>
            </w:tcMar>
          </w:tcPr>
          <w:p w14:paraId="1E2D1759" w14:textId="77777777" w:rsidR="00DC3EBE" w:rsidRPr="0057482D" w:rsidRDefault="00DC3E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</w:p>
        </w:tc>
      </w:tr>
      <w:tr w:rsidR="00DC3EBE" w:rsidRPr="0057482D" w14:paraId="1E2D175E" w14:textId="77777777">
        <w:trPr>
          <w:trHeight w:val="510"/>
        </w:trPr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2D175B" w14:textId="77777777" w:rsidR="00DC3EBE" w:rsidRPr="0057482D" w:rsidRDefault="002F646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  <w:r w:rsidRPr="0057482D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What are the insurance costs included in the lease or loan, if any?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2D175C" w14:textId="77777777" w:rsidR="00DC3EBE" w:rsidRPr="0057482D" w:rsidRDefault="00DC3E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right w:w="45" w:type="dxa"/>
            </w:tcMar>
          </w:tcPr>
          <w:p w14:paraId="1E2D175D" w14:textId="77777777" w:rsidR="00DC3EBE" w:rsidRPr="0057482D" w:rsidRDefault="00DC3E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</w:p>
        </w:tc>
      </w:tr>
      <w:tr w:rsidR="00DC3EBE" w:rsidRPr="0057482D" w14:paraId="1E2D1762" w14:textId="77777777">
        <w:trPr>
          <w:trHeight w:val="510"/>
        </w:trPr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2D175F" w14:textId="77777777" w:rsidR="00DC3EBE" w:rsidRPr="0057482D" w:rsidRDefault="002F646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  <w:r w:rsidRPr="0057482D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What are the estimated insurance costs associated with the item?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2D1760" w14:textId="77777777" w:rsidR="00DC3EBE" w:rsidRPr="0057482D" w:rsidRDefault="00DC3E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right w:w="45" w:type="dxa"/>
            </w:tcMar>
          </w:tcPr>
          <w:p w14:paraId="1E2D1761" w14:textId="77777777" w:rsidR="00DC3EBE" w:rsidRPr="0057482D" w:rsidRDefault="00DC3E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</w:pPr>
          </w:p>
        </w:tc>
      </w:tr>
      <w:tr w:rsidR="00DC3EBE" w:rsidRPr="00B843C6" w14:paraId="1E2D1766" w14:textId="77777777">
        <w:trPr>
          <w:trHeight w:val="510"/>
        </w:trPr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2D1763" w14:textId="4C45AC83" w:rsidR="00DC3EBE" w:rsidRPr="00B843C6" w:rsidRDefault="00E90EF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57482D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D</w:t>
            </w:r>
            <w:r w:rsidR="002F6465" w:rsidRPr="0057482D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oes the lease or</w:t>
            </w:r>
            <w:r w:rsidR="002F6465" w:rsidRPr="00B843C6">
              <w:rPr>
                <w:rFonts w:eastAsia="Arial"/>
                <w:sz w:val="24"/>
                <w:szCs w:val="24"/>
                <w:lang w:val="en-US" w:eastAsia="en-US" w:bidi="en-US"/>
              </w:rPr>
              <w:t xml:space="preserve"> the loan fit periods of sufficient cash flow </w:t>
            </w:r>
            <w:r w:rsidR="009D10A6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i</w:t>
            </w:r>
            <w:r w:rsidRPr="00E90EF8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f </w:t>
            </w:r>
            <w:r w:rsidR="009D10A6" w:rsidRPr="009D10A6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the </w:t>
            </w:r>
            <w:r w:rsidRPr="009D10A6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>business</w:t>
            </w:r>
            <w:r w:rsidRPr="00E90EF8">
              <w:rPr>
                <w:rFonts w:eastAsia="Arial"/>
                <w:noProof/>
                <w:sz w:val="24"/>
                <w:szCs w:val="24"/>
                <w:lang w:val="en-US" w:eastAsia="en-US" w:bidi="en-US"/>
              </w:rPr>
              <w:t xml:space="preserve"> is seasonal</w:t>
            </w:r>
            <w:r w:rsidR="002F6465" w:rsidRPr="00B843C6">
              <w:rPr>
                <w:rFonts w:eastAsia="Arial"/>
                <w:sz w:val="24"/>
                <w:szCs w:val="24"/>
                <w:lang w:val="en-US" w:eastAsia="en-US" w:bidi="en-US"/>
              </w:rPr>
              <w:t>?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2D1764" w14:textId="77777777" w:rsidR="00DC3EBE" w:rsidRPr="00B843C6" w:rsidRDefault="00DC3E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right w:w="45" w:type="dxa"/>
            </w:tcMar>
          </w:tcPr>
          <w:p w14:paraId="1E2D1765" w14:textId="77777777" w:rsidR="00DC3EBE" w:rsidRPr="00B843C6" w:rsidRDefault="00DC3E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DC3EBE" w:rsidRPr="00B843C6" w14:paraId="1E2D176A" w14:textId="77777777">
        <w:trPr>
          <w:trHeight w:val="510"/>
        </w:trPr>
        <w:tc>
          <w:tcPr>
            <w:tcW w:w="5670" w:type="dxa"/>
            <w:tcBorders>
              <w:top w:val="single" w:sz="4" w:space="0" w:color="auto"/>
            </w:tcBorders>
            <w:shd w:val="clear" w:color="auto" w:fill="E0E0E0"/>
            <w:vAlign w:val="center"/>
          </w:tcPr>
          <w:p w14:paraId="1E2D1767" w14:textId="77777777" w:rsidR="00DC3EBE" w:rsidRPr="00B843C6" w:rsidRDefault="002F646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right"/>
              <w:rPr>
                <w:rFonts w:eastAsia="Arial"/>
                <w:b/>
                <w:sz w:val="24"/>
                <w:szCs w:val="24"/>
                <w:lang w:val="en-US" w:eastAsia="en-US" w:bidi="en-US"/>
              </w:rPr>
            </w:pPr>
            <w:r w:rsidRPr="00B843C6">
              <w:rPr>
                <w:rFonts w:eastAsia="Arial"/>
                <w:b/>
                <w:sz w:val="24"/>
                <w:szCs w:val="24"/>
                <w:lang w:val="en-US" w:eastAsia="en-US" w:bidi="en-US"/>
              </w:rPr>
              <w:t>TOTAL FOR :</w:t>
            </w:r>
          </w:p>
        </w:tc>
        <w:tc>
          <w:tcPr>
            <w:tcW w:w="1890" w:type="dxa"/>
            <w:tcBorders>
              <w:top w:val="single" w:sz="4" w:space="0" w:color="auto"/>
            </w:tcBorders>
            <w:shd w:val="clear" w:color="auto" w:fill="E0E0E0"/>
          </w:tcPr>
          <w:p w14:paraId="1E2D1768" w14:textId="77777777" w:rsidR="00DC3EBE" w:rsidRPr="00B843C6" w:rsidRDefault="00DC3E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  <w:shd w:val="clear" w:color="auto" w:fill="E0E0E0"/>
            <w:tcMar>
              <w:right w:w="45" w:type="dxa"/>
            </w:tcMar>
          </w:tcPr>
          <w:p w14:paraId="1E2D1769" w14:textId="77777777" w:rsidR="00DC3EBE" w:rsidRPr="00B843C6" w:rsidRDefault="00DC3EBE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</w:tbl>
    <w:p w14:paraId="1E2D176B" w14:textId="77777777" w:rsidR="00DC3EBE" w:rsidRPr="00B843C6" w:rsidRDefault="00DC3EBE">
      <w:pPr>
        <w:pStyle w:val="BodyTex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right="90"/>
        <w:rPr>
          <w:rFonts w:eastAsia="Arial"/>
          <w:i w:val="0"/>
          <w:sz w:val="24"/>
          <w:szCs w:val="24"/>
          <w:lang w:val="en-US" w:eastAsia="en-US" w:bidi="en-US"/>
        </w:rPr>
      </w:pPr>
    </w:p>
    <w:sectPr w:rsidR="00DC3EBE" w:rsidRPr="00B843C6">
      <w:headerReference w:type="default" r:id="rId6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C3BC3F" w14:textId="77777777" w:rsidR="006110E5" w:rsidRDefault="006110E5">
      <w:r>
        <w:separator/>
      </w:r>
    </w:p>
  </w:endnote>
  <w:endnote w:type="continuationSeparator" w:id="0">
    <w:p w14:paraId="14E98F94" w14:textId="77777777" w:rsidR="006110E5" w:rsidRDefault="006110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393D10" w14:textId="77777777" w:rsidR="006110E5" w:rsidRDefault="006110E5">
      <w:r>
        <w:separator/>
      </w:r>
    </w:p>
  </w:footnote>
  <w:footnote w:type="continuationSeparator" w:id="0">
    <w:p w14:paraId="2D6D7907" w14:textId="77777777" w:rsidR="006110E5" w:rsidRDefault="006110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2D176C" w14:textId="77777777" w:rsidR="00DC3EBE" w:rsidRDefault="00DC3EBE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yMDExNbKwNDazMDBX0lEKTi0uzszPAykwqgUApSfkaCwAAAA="/>
    <w:docVar w:name="Description" w:val="Need a leasing vs purchasing agreement? Try this template. These other merchandise related document templates may also be helpful to you and your business. https://www.templateguru.co.za/documents/shipping-merchandise/ And see these other operations and logistics templates here https://www.templateguru.co.za/templates/operations-logistics/"/>
    <w:docVar w:name="Excerpt" w:val="No excerpt required"/>
    <w:docVar w:name="Source" w:val="www.foresternetwork.com"/>
    <w:docVar w:name="Tags" w:val="operations,equipment, logistics, business documents,proof of return entrepreneurship,rejection,vehicles entrepreneur,lease,transfer,operations,notification,partnership,bill,sale,purchase,leasing, leasing vs. purchasing equipment template,leasing vs. purchasing equipment example"/>
  </w:docVars>
  <w:rsids>
    <w:rsidRoot w:val="00DC3EBE"/>
    <w:rsid w:val="00030FA8"/>
    <w:rsid w:val="000347BE"/>
    <w:rsid w:val="0010164D"/>
    <w:rsid w:val="001417CD"/>
    <w:rsid w:val="00156F63"/>
    <w:rsid w:val="00185D04"/>
    <w:rsid w:val="001C0448"/>
    <w:rsid w:val="002F6465"/>
    <w:rsid w:val="00305365"/>
    <w:rsid w:val="00330676"/>
    <w:rsid w:val="003361A0"/>
    <w:rsid w:val="00340379"/>
    <w:rsid w:val="003535B6"/>
    <w:rsid w:val="00364E63"/>
    <w:rsid w:val="00380C27"/>
    <w:rsid w:val="003D172C"/>
    <w:rsid w:val="003F1245"/>
    <w:rsid w:val="003F2B10"/>
    <w:rsid w:val="004533B7"/>
    <w:rsid w:val="00471637"/>
    <w:rsid w:val="004F5357"/>
    <w:rsid w:val="00501AC3"/>
    <w:rsid w:val="00511DD3"/>
    <w:rsid w:val="00535C0C"/>
    <w:rsid w:val="0055549D"/>
    <w:rsid w:val="005728F1"/>
    <w:rsid w:val="0057482D"/>
    <w:rsid w:val="0058561F"/>
    <w:rsid w:val="005C0554"/>
    <w:rsid w:val="006110E5"/>
    <w:rsid w:val="006203EE"/>
    <w:rsid w:val="00633C45"/>
    <w:rsid w:val="00680629"/>
    <w:rsid w:val="0068682A"/>
    <w:rsid w:val="006D351C"/>
    <w:rsid w:val="006E367A"/>
    <w:rsid w:val="00706235"/>
    <w:rsid w:val="00726DB7"/>
    <w:rsid w:val="00736803"/>
    <w:rsid w:val="00762DEC"/>
    <w:rsid w:val="007A3E01"/>
    <w:rsid w:val="008043FB"/>
    <w:rsid w:val="00863025"/>
    <w:rsid w:val="00887398"/>
    <w:rsid w:val="00895833"/>
    <w:rsid w:val="008A44C1"/>
    <w:rsid w:val="008D63F4"/>
    <w:rsid w:val="0090199B"/>
    <w:rsid w:val="00921871"/>
    <w:rsid w:val="00937F9B"/>
    <w:rsid w:val="009679E7"/>
    <w:rsid w:val="0097710A"/>
    <w:rsid w:val="009C7FD1"/>
    <w:rsid w:val="009D10A6"/>
    <w:rsid w:val="00A26E0C"/>
    <w:rsid w:val="00A633C1"/>
    <w:rsid w:val="00AA061A"/>
    <w:rsid w:val="00AC19A8"/>
    <w:rsid w:val="00AC5587"/>
    <w:rsid w:val="00AE002C"/>
    <w:rsid w:val="00AE6977"/>
    <w:rsid w:val="00B66DDF"/>
    <w:rsid w:val="00B7573B"/>
    <w:rsid w:val="00B843C6"/>
    <w:rsid w:val="00BC79BE"/>
    <w:rsid w:val="00BD4B98"/>
    <w:rsid w:val="00BF48E8"/>
    <w:rsid w:val="00C02FE9"/>
    <w:rsid w:val="00C35FA1"/>
    <w:rsid w:val="00C83F25"/>
    <w:rsid w:val="00CC4F74"/>
    <w:rsid w:val="00D431ED"/>
    <w:rsid w:val="00D64723"/>
    <w:rsid w:val="00D7329F"/>
    <w:rsid w:val="00DB05D0"/>
    <w:rsid w:val="00DC3EBE"/>
    <w:rsid w:val="00DF5EF7"/>
    <w:rsid w:val="00E23603"/>
    <w:rsid w:val="00E332B6"/>
    <w:rsid w:val="00E512A7"/>
    <w:rsid w:val="00E657D2"/>
    <w:rsid w:val="00E90EF8"/>
    <w:rsid w:val="00EC537D"/>
    <w:rsid w:val="00F22966"/>
    <w:rsid w:val="00F47C30"/>
    <w:rsid w:val="00F72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2D172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Pr>
      <w:i/>
      <w:iCs/>
      <w:sz w:val="22"/>
      <w:szCs w:val="22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7</Words>
  <Characters>751</Characters>
  <Application>Microsoft Office Word</Application>
  <DocSecurity>0</DocSecurity>
  <Lines>6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SING VS</vt:lpstr>
    </vt:vector>
  </TitlesOfParts>
  <Company/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0-08T08:24:00Z</dcterms:created>
  <dcterms:modified xsi:type="dcterms:W3CDTF">2019-10-21T19:15:00Z</dcterms:modified>
  <cp:category/>
</cp:coreProperties>
</file>